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2310" w:rsidRDefault="001B1C9C">
      <w:pPr>
        <w:pStyle w:val="Title"/>
      </w:pPr>
      <w:r>
        <w:t>Custom Styles</w:t>
      </w:r>
    </w:p>
    <w:p w:rsidR="002E2310" w:rsidRDefault="001B1C9C">
      <w:pPr>
        <w:pStyle w:val="SourceCode"/>
      </w:pPr>
      <w:r>
        <w:rPr>
          <w:rStyle w:val="FloatTok"/>
        </w:rPr>
        <w:t>.rmdproblem</w:t>
      </w:r>
      <w:r>
        <w:rPr>
          <w:rStyle w:val="Keyword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ustom-style:</w:t>
      </w:r>
      <w:r>
        <w:rPr>
          <w:rStyle w:val="NormalTok"/>
        </w:rPr>
        <w:t xml:space="preserve"> </w:t>
      </w:r>
      <w:r>
        <w:rPr>
          <w:rStyle w:val="StringTok"/>
        </w:rPr>
        <w:t>"rmdproblem"</w:t>
      </w:r>
      <w:r>
        <w:br/>
      </w:r>
      <w:r>
        <w:rPr>
          <w:rStyle w:val="KeywordTok"/>
        </w:rPr>
        <w:t>}</w:t>
      </w:r>
    </w:p>
    <w:p w:rsidR="002E2310" w:rsidRDefault="001B1C9C">
      <w:pPr>
        <w:pStyle w:val="Heading2"/>
      </w:pPr>
      <w:bookmarkStart w:id="0" w:name="r-markdown"/>
      <w:bookmarkEnd w:id="0"/>
      <w:r>
        <w:t>R Markdown</w:t>
      </w:r>
    </w:p>
    <w:p w:rsidR="002E2310" w:rsidRDefault="001B1C9C">
      <w:pPr>
        <w:pStyle w:val="FirstParagraph"/>
      </w:pPr>
      <w:r>
        <w:t>This is normal text.</w:t>
      </w:r>
    </w:p>
    <w:p w:rsidR="002E2310" w:rsidRDefault="001B1C9C">
      <w:pPr>
        <w:pStyle w:val="BlockText"/>
      </w:pPr>
      <w:r>
        <w:t>This is text in a block quote.</w:t>
      </w:r>
    </w:p>
    <w:p w:rsidR="002E2310" w:rsidRDefault="001B1C9C">
      <w:pPr>
        <w:pStyle w:val="FirstParagraph"/>
      </w:pPr>
      <w:r>
        <w:t>Here is an R code chunk.</w:t>
      </w:r>
    </w:p>
    <w:p w:rsidR="002E2310" w:rsidRDefault="001B1C9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2E2310" w:rsidRDefault="001B1C9C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2E2310" w:rsidRDefault="002E2310">
      <w:pPr>
        <w:pStyle w:val="Compact"/>
      </w:pPr>
    </w:p>
    <w:p w:rsidR="002E2310" w:rsidRDefault="001B1C9C">
      <w:pPr>
        <w:pStyle w:val="Compact"/>
      </w:pPr>
      <w:r>
        <w:t>This text is in a block with a div block of class "rmdproblem".</w:t>
      </w:r>
      <w:bookmarkStart w:id="1" w:name="_GoBack"/>
      <w:bookmarkEnd w:id="1"/>
      <w:r>
        <w:t xml:space="preserve"> Earlier code should add the attribute custom-style.</w:t>
      </w:r>
    </w:p>
    <w:p w:rsidR="002E2310" w:rsidRDefault="002E2310">
      <w:pPr>
        <w:pStyle w:val="BodyText"/>
      </w:pPr>
    </w:p>
    <w:p w:rsidR="002E2310" w:rsidRDefault="001B1C9C" w:rsidP="004669DC">
      <w:pPr>
        <w:pStyle w:val="rmdproblem"/>
      </w:pPr>
      <w:r>
        <w:t>This text is within a div block with a custom-style attribute also. But, this is not defined through block2. I would like to be able to put a list in here: - hello - to - me</w:t>
      </w:r>
    </w:p>
    <w:p w:rsidR="002E2310" w:rsidRDefault="001B1C9C" w:rsidP="004669DC">
      <w:pPr>
        <w:pStyle w:val="rmdproblem"/>
      </w:pPr>
      <w:r>
        <w:t>and also some other stuff, like an equation</w:t>
      </w:r>
    </w:p>
    <w:p w:rsidR="002E2310" w:rsidRDefault="00483F13" w:rsidP="004669DC">
      <w:pPr>
        <w:pStyle w:val="rmdproblem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:rsidR="002E2310" w:rsidRDefault="001B1C9C" w:rsidP="004669DC">
      <w:pPr>
        <w:pStyle w:val="rmdproblem"/>
      </w:pPr>
      <w:r>
        <w:t>More things here.</w:t>
      </w:r>
    </w:p>
    <w:p w:rsidR="002E2310" w:rsidRDefault="001B1C9C">
      <w:pPr>
        <w:pStyle w:val="BodyText"/>
      </w:pPr>
      <w:r>
        <w:t>Here is more normal text.</w:t>
      </w:r>
    </w:p>
    <w:p w:rsidR="002E2310" w:rsidRDefault="001B1C9C">
      <w:pPr>
        <w:pStyle w:val="BodyText"/>
      </w:pPr>
      <w:r>
        <w:t xml:space="preserve">Now, a </w:t>
      </w:r>
      <w:r w:rsidRPr="004669DC">
        <w:rPr>
          <w:rStyle w:val="rmdspan"/>
        </w:rPr>
        <w:t>span object,</w:t>
      </w:r>
      <w:r>
        <w:t xml:space="preserve"> to test.</w:t>
      </w:r>
    </w:p>
    <w:p w:rsidR="002E2310" w:rsidRDefault="001B1C9C">
      <w:pPr>
        <w:pStyle w:val="BodyText"/>
      </w:pPr>
      <w:r>
        <w:t>Here is a list, for kicks and giggles:</w:t>
      </w:r>
    </w:p>
    <w:p w:rsidR="002E2310" w:rsidRDefault="001B1C9C">
      <w:pPr>
        <w:pStyle w:val="Compact"/>
        <w:numPr>
          <w:ilvl w:val="0"/>
          <w:numId w:val="3"/>
        </w:numPr>
      </w:pPr>
      <w:r>
        <w:t>blah</w:t>
      </w:r>
    </w:p>
    <w:p w:rsidR="002E2310" w:rsidRDefault="001B1C9C">
      <w:pPr>
        <w:pStyle w:val="Compact"/>
        <w:numPr>
          <w:ilvl w:val="0"/>
          <w:numId w:val="3"/>
        </w:numPr>
      </w:pPr>
      <w:r>
        <w:t>blah</w:t>
      </w:r>
    </w:p>
    <w:p w:rsidR="002E2310" w:rsidRDefault="001B1C9C">
      <w:pPr>
        <w:pStyle w:val="Compact"/>
        <w:numPr>
          <w:ilvl w:val="0"/>
          <w:numId w:val="3"/>
        </w:numPr>
      </w:pPr>
      <w:r>
        <w:t>blah</w:t>
      </w:r>
    </w:p>
    <w:sectPr w:rsidR="002E23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3F13" w:rsidRDefault="00483F13">
      <w:pPr>
        <w:spacing w:after="0"/>
      </w:pPr>
      <w:r>
        <w:separator/>
      </w:r>
    </w:p>
  </w:endnote>
  <w:endnote w:type="continuationSeparator" w:id="0">
    <w:p w:rsidR="00483F13" w:rsidRDefault="00483F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3F13" w:rsidRDefault="00483F13">
      <w:r>
        <w:separator/>
      </w:r>
    </w:p>
  </w:footnote>
  <w:footnote w:type="continuationSeparator" w:id="0">
    <w:p w:rsidR="00483F13" w:rsidRDefault="00483F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DAD4DD"/>
    <w:multiLevelType w:val="multilevel"/>
    <w:tmpl w:val="ED0466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32EC0DD"/>
    <w:multiLevelType w:val="multilevel"/>
    <w:tmpl w:val="7666B3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9E664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82812"/>
    <w:rsid w:val="001B1C9C"/>
    <w:rsid w:val="002E2310"/>
    <w:rsid w:val="004669DC"/>
    <w:rsid w:val="00483F13"/>
    <w:rsid w:val="004E29B3"/>
    <w:rsid w:val="00590D07"/>
    <w:rsid w:val="00763D0C"/>
    <w:rsid w:val="00784D58"/>
    <w:rsid w:val="008334F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D719566-A30B-4E8A-AD95-B94988414E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669D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63D0C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IntenseQuote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rmdproblem">
    <w:name w:val="rmdproblem"/>
    <w:basedOn w:val="BodyText"/>
    <w:next w:val="BodyText"/>
    <w:qFormat/>
    <w:rsid w:val="004669DC"/>
    <w:rPr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rsid w:val="004669DC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rsid w:val="004669DC"/>
    <w:rPr>
      <w:i/>
      <w:iCs/>
      <w:color w:val="4F81BD" w:themeColor="accent1"/>
    </w:rPr>
  </w:style>
  <w:style w:type="character" w:customStyle="1" w:styleId="rmdspan">
    <w:name w:val="rmdspan"/>
    <w:basedOn w:val="DefaultParagraphFont"/>
    <w:uiPriority w:val="1"/>
    <w:qFormat/>
    <w:rsid w:val="004669DC"/>
    <w:rPr>
      <w:b/>
      <w:color w:val="C0504D" w:themeColor="accent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stom Styles</vt:lpstr>
    </vt:vector>
  </TitlesOfParts>
  <Company>Rose-Hulman Institute of Technology</Company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Styles</dc:title>
  <dc:creator>Reyes, Eric M</dc:creator>
  <cp:lastModifiedBy>Reyes, Eric M</cp:lastModifiedBy>
  <cp:revision>5</cp:revision>
  <dcterms:created xsi:type="dcterms:W3CDTF">2017-10-03T03:19:00Z</dcterms:created>
  <dcterms:modified xsi:type="dcterms:W3CDTF">2017-10-03T13:19:00Z</dcterms:modified>
</cp:coreProperties>
</file>